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C0173C" w:rsidRDefault="000F1EC6" w:rsidP="000F1EC6">
      <w:pPr>
        <w:pStyle w:val="2"/>
        <w:rPr>
          <w:highlight w:val="red"/>
          <w:lang w:val="bg-BG"/>
        </w:rPr>
      </w:pPr>
      <w:r w:rsidRPr="00C0173C">
        <w:rPr>
          <w:highlight w:val="red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Height: </w:t>
      </w:r>
      <w:r w:rsidRPr="00EC1EC0">
        <w:rPr>
          <w:b/>
          <w:highlight w:val="green"/>
        </w:rPr>
        <w:t>540px</w:t>
      </w:r>
    </w:p>
    <w:p w14:paraId="08113F08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highlight w:val="green"/>
          <w:lang w:val="bg-BG"/>
        </w:rPr>
      </w:pPr>
      <w:r w:rsidRPr="00EC1EC0">
        <w:rPr>
          <w:rStyle w:val="CodeChar"/>
          <w:highlight w:val="green"/>
        </w:rPr>
        <w:t>&lt;h2&gt;</w:t>
      </w:r>
      <w:r w:rsidRPr="00EC1EC0">
        <w:rPr>
          <w:highlight w:val="green"/>
        </w:rPr>
        <w:t>:</w:t>
      </w:r>
    </w:p>
    <w:p w14:paraId="18ABCD48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: </w:t>
      </w:r>
      <w:r w:rsidRPr="00EC1EC0">
        <w:rPr>
          <w:b/>
          <w:highlight w:val="green"/>
        </w:rPr>
        <w:t>Merriweather</w:t>
      </w:r>
    </w:p>
    <w:p w14:paraId="11EEFF8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erif</w:t>
      </w:r>
    </w:p>
    <w:p w14:paraId="18CE872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700</w:t>
      </w:r>
    </w:p>
    <w:p w14:paraId="4623050F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1.2rem</w:t>
      </w:r>
    </w:p>
    <w:p w14:paraId="4885E4E5" w14:textId="4E7F714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0</w:t>
      </w:r>
    </w:p>
    <w:p w14:paraId="0A299FEA" w14:textId="6459A234" w:rsidR="002C6203" w:rsidRPr="00EC1EC0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rStyle w:val="CodeChar"/>
          <w:rFonts w:asciiTheme="minorHAnsi" w:hAnsiTheme="minorHAnsi"/>
          <w:b w:val="0"/>
          <w:bCs/>
          <w:highlight w:val="green"/>
        </w:rPr>
        <w:t>Color:</w:t>
      </w:r>
      <w:r w:rsidRPr="00EC1EC0">
        <w:rPr>
          <w:rStyle w:val="CodeChar"/>
          <w:rFonts w:asciiTheme="minorHAnsi" w:hAnsiTheme="minorHAnsi"/>
          <w:highlight w:val="green"/>
        </w:rPr>
        <w:t xml:space="preserve"> rgb(51, 51, 51)</w:t>
      </w:r>
    </w:p>
    <w:p w14:paraId="53AAF3DE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div&gt;</w:t>
      </w:r>
      <w:r w:rsidRPr="00EC1EC0">
        <w:rPr>
          <w:highlight w:val="green"/>
        </w:rPr>
        <w:t>:</w:t>
      </w:r>
    </w:p>
    <w:p w14:paraId="605A5AD9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055C107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20px</w:t>
      </w:r>
    </w:p>
    <w:p w14:paraId="37EFC88C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button&gt;</w:t>
      </w:r>
      <w:r w:rsidRPr="00EC1EC0">
        <w:rPr>
          <w:highlight w:val="green"/>
        </w:rPr>
        <w:t>:</w:t>
      </w:r>
    </w:p>
    <w:p w14:paraId="04ED6241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highlight w:val="green"/>
        </w:rPr>
        <w:t xml:space="preserve">Width: </w:t>
      </w:r>
      <w:r w:rsidRPr="00EC1EC0">
        <w:rPr>
          <w:b/>
          <w:highlight w:val="green"/>
        </w:rPr>
        <w:t>250px</w:t>
      </w:r>
    </w:p>
    <w:p w14:paraId="21DEFE5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proofErr w:type="gramStart"/>
      <w:r w:rsidRPr="00EC1EC0">
        <w:rPr>
          <w:highlight w:val="green"/>
        </w:rPr>
        <w:t>Font :</w:t>
      </w:r>
      <w:proofErr w:type="gramEnd"/>
      <w:r w:rsidRPr="00EC1EC0">
        <w:rPr>
          <w:highlight w:val="green"/>
        </w:rPr>
        <w:t xml:space="preserve"> </w:t>
      </w:r>
      <w:r w:rsidRPr="00EC1EC0">
        <w:rPr>
          <w:b/>
          <w:highlight w:val="green"/>
        </w:rPr>
        <w:t>Work Sans</w:t>
      </w:r>
    </w:p>
    <w:p w14:paraId="02D09904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ans-serif</w:t>
      </w:r>
    </w:p>
    <w:p w14:paraId="178AEB8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477A2895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18px</w:t>
      </w:r>
    </w:p>
    <w:p w14:paraId="3473AFC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rder radius: </w:t>
      </w:r>
      <w:r w:rsidRPr="00EC1EC0">
        <w:rPr>
          <w:b/>
          <w:highlight w:val="green"/>
        </w:rPr>
        <w:t>4px</w:t>
      </w:r>
    </w:p>
    <w:p w14:paraId="552A278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Background color: #</w:t>
      </w:r>
      <w:r w:rsidRPr="00EC1EC0">
        <w:rPr>
          <w:b/>
          <w:highlight w:val="green"/>
        </w:rPr>
        <w:t>d5384d</w:t>
      </w:r>
    </w:p>
    <w:p w14:paraId="4D3A2FAB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Text color</w:t>
      </w:r>
      <w:r w:rsidRPr="00EC1EC0">
        <w:rPr>
          <w:noProof/>
          <w:highlight w:val="green"/>
        </w:rPr>
        <w:t xml:space="preserve">: </w:t>
      </w:r>
      <w:r w:rsidRPr="00EC1EC0">
        <w:rPr>
          <w:b/>
          <w:noProof/>
          <w:highlight w:val="green"/>
        </w:rPr>
        <w:t>#fff</w:t>
      </w:r>
    </w:p>
    <w:p w14:paraId="4C43889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Letter spacing: </w:t>
      </w:r>
      <w:r w:rsidRPr="00EC1EC0">
        <w:rPr>
          <w:b/>
          <w:highlight w:val="green"/>
        </w:rPr>
        <w:t>1px</w:t>
      </w:r>
    </w:p>
    <w:p w14:paraId="55DCD28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Align the </w:t>
      </w:r>
      <w:r w:rsidRPr="00EC1EC0">
        <w:rPr>
          <w:b/>
          <w:highlight w:val="green"/>
        </w:rPr>
        <w:t>text</w:t>
      </w:r>
      <w:r w:rsidRPr="00EC1EC0">
        <w:rPr>
          <w:highlight w:val="green"/>
        </w:rPr>
        <w:t xml:space="preserve"> to the </w:t>
      </w:r>
      <w:r w:rsidRPr="00EC1EC0">
        <w:rPr>
          <w:b/>
          <w:highlight w:val="green"/>
        </w:rPr>
        <w:t>center</w:t>
      </w:r>
    </w:p>
    <w:p w14:paraId="1385DA5E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8px</w:t>
      </w:r>
    </w:p>
    <w:p w14:paraId="111700A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16px</w:t>
      </w:r>
    </w:p>
    <w:p w14:paraId="3A809222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noProof/>
          <w:highlight w:val="green"/>
        </w:rPr>
        <w:t xml:space="preserve">Top </w:t>
      </w:r>
      <w:r w:rsidRPr="00EC1EC0">
        <w:rPr>
          <w:highlight w:val="green"/>
        </w:rPr>
        <w:t xml:space="preserve">margin: </w:t>
      </w:r>
      <w:r w:rsidRPr="00EC1EC0">
        <w:rPr>
          <w:b/>
          <w:highlight w:val="green"/>
        </w:rPr>
        <w:t>20px</w:t>
      </w:r>
    </w:p>
    <w:p w14:paraId="7172F42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ttom margin: </w:t>
      </w:r>
      <w:r w:rsidRPr="00EC1EC0">
        <w:rPr>
          <w:b/>
          <w:highlight w:val="green"/>
        </w:rPr>
        <w:t>20px</w:t>
      </w:r>
    </w:p>
    <w:p w14:paraId="620E234F" w14:textId="77777777" w:rsidR="000F1EC6" w:rsidRPr="000E6E7D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rStyle w:val="CodeChar"/>
          <w:highlight w:val="green"/>
        </w:rPr>
        <w:t>&lt;p&gt;</w:t>
      </w:r>
      <w:r w:rsidRPr="000E6E7D">
        <w:rPr>
          <w:highlight w:val="green"/>
        </w:rPr>
        <w:t>:</w:t>
      </w:r>
    </w:p>
    <w:p w14:paraId="536D7A1F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s: </w:t>
      </w:r>
      <w:r w:rsidRPr="000E6E7D">
        <w:rPr>
          <w:b/>
          <w:highlight w:val="green"/>
        </w:rPr>
        <w:t>Georg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Cambr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New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Roman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</w:p>
    <w:p w14:paraId="29F2CAB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Generic Font: </w:t>
      </w:r>
      <w:r w:rsidRPr="000E6E7D">
        <w:rPr>
          <w:b/>
          <w:highlight w:val="green"/>
        </w:rPr>
        <w:t>serif</w:t>
      </w:r>
    </w:p>
    <w:p w14:paraId="62584F1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 size: </w:t>
      </w:r>
      <w:r w:rsidRPr="000E6E7D">
        <w:rPr>
          <w:b/>
          <w:highlight w:val="green"/>
        </w:rPr>
        <w:t>18px</w:t>
      </w:r>
    </w:p>
    <w:p w14:paraId="70DFC394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highlight w:val="green"/>
        </w:rPr>
        <w:t xml:space="preserve">Height of the line: </w:t>
      </w:r>
      <w:r w:rsidRPr="000E6E7D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7E8AF8A2" w14:textId="30726D8D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noProof/>
          <w:highlight w:val="green"/>
        </w:rPr>
        <w:t xml:space="preserve">Top </w:t>
      </w:r>
      <w:r w:rsidRPr="000E6E7D">
        <w:rPr>
          <w:highlight w:val="green"/>
        </w:rPr>
        <w:t xml:space="preserve">margin: </w:t>
      </w:r>
      <w:r w:rsidRPr="000E6E7D">
        <w:rPr>
          <w:b/>
          <w:highlight w:val="green"/>
        </w:rPr>
        <w:t>0</w:t>
      </w:r>
    </w:p>
    <w:p w14:paraId="5A7D993E" w14:textId="77777777" w:rsidR="00805B9E" w:rsidRPr="0049191B" w:rsidRDefault="00805B9E" w:rsidP="00805B9E">
      <w:pPr>
        <w:pStyle w:val="2"/>
        <w:rPr>
          <w:highlight w:val="green"/>
          <w:lang w:val="bg-BG"/>
        </w:rPr>
      </w:pPr>
      <w:r w:rsidRPr="0049191B">
        <w:rPr>
          <w:highlight w:val="green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F05B62" w:rsidRDefault="00805B9E" w:rsidP="00805B9E">
      <w:pPr>
        <w:pStyle w:val="2"/>
        <w:rPr>
          <w:highlight w:val="green"/>
          <w:lang w:val="bg-BG"/>
        </w:rPr>
      </w:pPr>
      <w:r w:rsidRPr="00F05B62">
        <w:rPr>
          <w:highlight w:val="green"/>
        </w:rPr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F05B62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05B62">
        <w:rPr>
          <w:rStyle w:val="CodeChar"/>
          <w:highlight w:val="green"/>
        </w:rPr>
        <w:t>body&gt;</w:t>
      </w:r>
      <w:r w:rsidRPr="00F05B62">
        <w:rPr>
          <w:highlight w:val="green"/>
        </w:rPr>
        <w:t>:</w:t>
      </w:r>
    </w:p>
    <w:p w14:paraId="33A9F353" w14:textId="264AC16B" w:rsidR="00805B9E" w:rsidRPr="00F05B62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Background color: </w:t>
      </w:r>
      <w:r w:rsidRPr="00F05B62">
        <w:rPr>
          <w:b/>
          <w:noProof/>
          <w:highlight w:val="green"/>
        </w:rPr>
        <w:t>#02475e</w:t>
      </w:r>
    </w:p>
    <w:p w14:paraId="0CE5F60C" w14:textId="79B8AC33" w:rsidR="003576D8" w:rsidRPr="00F05B62" w:rsidRDefault="003576D8" w:rsidP="003576D8">
      <w:pPr>
        <w:pStyle w:val="ac"/>
        <w:numPr>
          <w:ilvl w:val="0"/>
          <w:numId w:val="44"/>
        </w:numPr>
        <w:rPr>
          <w:highlight w:val="green"/>
          <w:lang w:val="bg-BG"/>
        </w:rPr>
      </w:pPr>
      <w:r w:rsidRPr="00F05B62">
        <w:rPr>
          <w:b/>
          <w:noProof/>
          <w:highlight w:val="green"/>
        </w:rPr>
        <w:t>&lt;article&gt; :</w:t>
      </w:r>
    </w:p>
    <w:p w14:paraId="19E87AD1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h2&gt;</w:t>
      </w:r>
      <w:r w:rsidRPr="00F05B62">
        <w:rPr>
          <w:highlight w:val="green"/>
        </w:rPr>
        <w:t>:</w:t>
      </w:r>
    </w:p>
    <w:p w14:paraId="06BC583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Font size: </w:t>
      </w:r>
      <w:r w:rsidRPr="00F05B62">
        <w:rPr>
          <w:b/>
          <w:highlight w:val="green"/>
        </w:rPr>
        <w:t>36px</w:t>
      </w:r>
      <w:r w:rsidRPr="00F05B62">
        <w:rPr>
          <w:highlight w:val="green"/>
        </w:rPr>
        <w:t xml:space="preserve"> </w:t>
      </w:r>
    </w:p>
    <w:p w14:paraId="02917AAC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fefecc</w:t>
      </w:r>
    </w:p>
    <w:p w14:paraId="221BC48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Margin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2px</w:t>
      </w:r>
    </w:p>
    <w:p w14:paraId="1E4FDAD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788B72D9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p&gt;</w:t>
      </w:r>
      <w:r w:rsidRPr="00F05B62">
        <w:rPr>
          <w:highlight w:val="green"/>
        </w:rPr>
        <w:t>:</w:t>
      </w:r>
    </w:p>
    <w:p w14:paraId="18C1DBA1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eee</w:t>
      </w:r>
    </w:p>
    <w:p w14:paraId="60137F6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>Font:</w:t>
      </w:r>
      <w:r w:rsidRPr="00F05B62">
        <w:rPr>
          <w:b/>
          <w:highlight w:val="green"/>
        </w:rPr>
        <w:t xml:space="preserve"> Arial</w:t>
      </w:r>
    </w:p>
    <w:p w14:paraId="670CBE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Generic Font: </w:t>
      </w:r>
      <w:r w:rsidRPr="00F05B62">
        <w:rPr>
          <w:b/>
          <w:highlight w:val="green"/>
        </w:rPr>
        <w:t>sans-serif</w:t>
      </w:r>
    </w:p>
    <w:p w14:paraId="6EEBCA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Height of the line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24px</w:t>
      </w:r>
    </w:p>
    <w:p w14:paraId="66BB2F7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Padding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0px</w:t>
      </w:r>
    </w:p>
    <w:p w14:paraId="36192B92" w14:textId="73FCDF33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Indent text in the first lin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Bottom margin: </w:t>
      </w:r>
      <w:r w:rsidRPr="00F05B62">
        <w:rPr>
          <w:rFonts w:eastAsia="Times New Roman" w:cstheme="minorHAnsi"/>
          <w:b/>
          <w:highlight w:val="green"/>
          <w:lang w:eastAsia="en-GB"/>
        </w:rPr>
        <w:t>30px</w:t>
      </w:r>
    </w:p>
    <w:p w14:paraId="70488241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b/>
          <w:highlight w:val="green"/>
          <w:lang w:val="bg-BG"/>
        </w:rPr>
      </w:pPr>
      <w:r w:rsidRPr="00F05B62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F05B62">
        <w:rPr>
          <w:b/>
          <w:highlight w:val="green"/>
        </w:rPr>
        <w:t>top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order with size 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2px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F05B62">
        <w:rPr>
          <w:rStyle w:val="CodeChar"/>
          <w:rFonts w:asciiTheme="minorHAnsi" w:hAnsiTheme="minorHAnsi"/>
          <w:b w:val="0"/>
          <w:highlight w:val="green"/>
        </w:rPr>
        <w:t>color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</w:rPr>
        <w:t>#fff</w:t>
      </w:r>
    </w:p>
    <w:p w14:paraId="28B9DA39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470B9D77" w14:textId="582AF73B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Top coordinates: </w:t>
      </w:r>
      <w:r w:rsidRPr="00F05B62">
        <w:rPr>
          <w:b/>
          <w:highlight w:val="green"/>
          <w:lang w:eastAsia="en-GB"/>
        </w:rPr>
        <w:t>20px</w:t>
      </w:r>
    </w:p>
    <w:p w14:paraId="7EA9481E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span&gt;</w:t>
      </w:r>
      <w:r w:rsidRPr="00F05B62">
        <w:rPr>
          <w:highlight w:val="green"/>
        </w:rPr>
        <w:t>:</w:t>
      </w:r>
    </w:p>
    <w:p w14:paraId="3F409D1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highlight w:val="green"/>
          <w:lang w:eastAsia="en-GB"/>
        </w:rPr>
        <w:t xml:space="preserve">Width: </w:t>
      </w:r>
      <w:r w:rsidRPr="00F05B62">
        <w:rPr>
          <w:b/>
          <w:noProof/>
          <w:highlight w:val="green"/>
          <w:lang w:eastAsia="en-GB"/>
        </w:rPr>
        <w:t>120px</w:t>
      </w:r>
    </w:p>
    <w:p w14:paraId="2CD63386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Font size: </w:t>
      </w:r>
      <w:r w:rsidRPr="00F05B62">
        <w:rPr>
          <w:b/>
          <w:noProof/>
          <w:highlight w:val="green"/>
          <w:lang w:eastAsia="en-GB"/>
        </w:rPr>
        <w:t>14px</w:t>
      </w:r>
    </w:p>
    <w:p w14:paraId="308364D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Align the </w:t>
      </w:r>
      <w:r w:rsidRPr="00F05B62">
        <w:rPr>
          <w:b/>
          <w:highlight w:val="green"/>
        </w:rPr>
        <w:t>text</w:t>
      </w:r>
      <w:r w:rsidRPr="00F05B62">
        <w:rPr>
          <w:highlight w:val="green"/>
        </w:rPr>
        <w:t xml:space="preserve"> to the </w:t>
      </w:r>
      <w:r w:rsidRPr="00F05B62">
        <w:rPr>
          <w:b/>
          <w:highlight w:val="green"/>
        </w:rPr>
        <w:t>center</w:t>
      </w:r>
    </w:p>
    <w:p w14:paraId="3BBF3DD4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3px</w:t>
      </w:r>
    </w:p>
    <w:p w14:paraId="32B3C5A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5px</w:t>
      </w:r>
    </w:p>
    <w:p w14:paraId="35B391F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0</w:t>
      </w:r>
    </w:p>
    <w:p w14:paraId="44F427FE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  <w:lang w:eastAsia="en-GB"/>
        </w:rPr>
        <w:t>auto</w:t>
      </w:r>
    </w:p>
    <w:p w14:paraId="65AF24F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Background color: </w:t>
      </w:r>
      <w:r w:rsidRPr="00F05B62">
        <w:rPr>
          <w:b/>
          <w:noProof/>
          <w:highlight w:val="green"/>
          <w:lang w:eastAsia="en-GB"/>
        </w:rPr>
        <w:t>#fff</w:t>
      </w:r>
    </w:p>
    <w:p w14:paraId="0B2B2FC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Display the </w:t>
      </w:r>
      <w:r w:rsidRPr="00F05B62">
        <w:rPr>
          <w:highlight w:val="green"/>
        </w:rPr>
        <w:t>span</w:t>
      </w:r>
      <w:r w:rsidRPr="00F05B62">
        <w:rPr>
          <w:highlight w:val="green"/>
          <w:lang w:eastAsia="en-GB"/>
        </w:rPr>
        <w:t xml:space="preserve"> as </w:t>
      </w:r>
      <w:r w:rsidRPr="00F05B62">
        <w:rPr>
          <w:b/>
          <w:highlight w:val="green"/>
          <w:lang w:eastAsia="en-GB"/>
        </w:rPr>
        <w:t>block</w:t>
      </w:r>
    </w:p>
    <w:p w14:paraId="12D53A78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3B64E8" w:rsidRDefault="00981E29" w:rsidP="00981E29">
      <w:pPr>
        <w:pStyle w:val="2"/>
        <w:rPr>
          <w:highlight w:val="green"/>
          <w:lang w:val="bg-BG"/>
        </w:rPr>
      </w:pPr>
      <w:r w:rsidRPr="003B64E8">
        <w:rPr>
          <w:highlight w:val="green"/>
        </w:rPr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Inline Block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2562139" w14:textId="5B9E7901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8D005C">
        <w:rPr>
          <w:rStyle w:val="CodeChar"/>
          <w:highlight w:val="green"/>
          <w:lang w:eastAsia="en-GB"/>
        </w:rPr>
        <w:t>header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8D005C">
        <w:rPr>
          <w:rStyle w:val="CodeChar"/>
          <w:highlight w:val="green"/>
          <w:lang w:eastAsia="en-GB"/>
        </w:rPr>
        <w:t>main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994FA72" w14:textId="264A6629" w:rsidR="008212F7" w:rsidRPr="008D005C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Add font to the document: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Helvetica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sans-serif</w:t>
      </w:r>
    </w:p>
    <w:p w14:paraId="5D454286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reate a navigation bar </w:t>
      </w:r>
    </w:p>
    <w:p w14:paraId="4515FF12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 four list items in </w:t>
      </w:r>
      <w:r w:rsidRPr="008D005C">
        <w:rPr>
          <w:rStyle w:val="CodeChar"/>
          <w:highlight w:val="green"/>
          <w:lang w:eastAsia="en-GB"/>
        </w:rPr>
        <w:t>nav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 with </w:t>
      </w:r>
      <w:r w:rsidRPr="008D005C">
        <w:rPr>
          <w:rStyle w:val="CodeChar"/>
          <w:highlight w:val="green"/>
          <w:lang w:eastAsia="en-GB"/>
        </w:rPr>
        <w:t>a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proofErr w:type="gramStart"/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  <w:proofErr w:type="gramEnd"/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 inside </w:t>
      </w:r>
    </w:p>
    <w:p w14:paraId="77E7410F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8D005C">
        <w:rPr>
          <w:rStyle w:val="CodeChar"/>
          <w:highlight w:val="green"/>
          <w:lang w:eastAsia="en-GB"/>
        </w:rPr>
        <w:t>display: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8D005C">
        <w:rPr>
          <w:rStyle w:val="CodeChar"/>
          <w:highlight w:val="green"/>
          <w:lang w:eastAsia="en-GB"/>
        </w:rPr>
        <w:t>inline-block;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style for each item in the </w:t>
      </w:r>
      <w:r w:rsidRPr="008D005C">
        <w:rPr>
          <w:rStyle w:val="CodeChar"/>
          <w:highlight w:val="green"/>
          <w:lang w:eastAsia="en-GB"/>
        </w:rPr>
        <w:t>nav</w:t>
      </w:r>
    </w:p>
    <w:p w14:paraId="3483DA21" w14:textId="77777777" w:rsidR="00805B9E" w:rsidRPr="0054002A" w:rsidRDefault="00805B9E" w:rsidP="00805B9E">
      <w:pPr>
        <w:pStyle w:val="2"/>
        <w:rPr>
          <w:highlight w:val="green"/>
          <w:lang w:val="bg-BG"/>
        </w:rPr>
      </w:pPr>
      <w:r w:rsidRPr="0054002A">
        <w:rPr>
          <w:highlight w:val="green"/>
        </w:rPr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highlight w:val="green"/>
        </w:rPr>
        <w:t>:</w:t>
      </w:r>
    </w:p>
    <w:p w14:paraId="096E770F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Width: </w:t>
      </w:r>
      <w:r w:rsidRPr="00841FF4">
        <w:rPr>
          <w:rFonts w:eastAsia="Times New Roman" w:cstheme="minorHAnsi"/>
          <w:b/>
          <w:highlight w:val="green"/>
          <w:lang w:eastAsia="en-GB"/>
        </w:rPr>
        <w:t>280px</w:t>
      </w:r>
    </w:p>
    <w:p w14:paraId="6DDA1F8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Display the </w:t>
      </w:r>
      <w:r w:rsidRPr="00841FF4">
        <w:rPr>
          <w:rFonts w:eastAsia="Times New Roman" w:cstheme="minorHAnsi"/>
          <w:noProof/>
          <w:highlight w:val="green"/>
          <w:lang w:eastAsia="en-GB"/>
        </w:rPr>
        <w:t xml:space="preserve">divs </w:t>
      </w:r>
      <w:r w:rsidRPr="00841FF4">
        <w:rPr>
          <w:rFonts w:eastAsia="Times New Roman" w:cstheme="minorHAnsi"/>
          <w:highlight w:val="green"/>
          <w:lang w:eastAsia="en-GB"/>
        </w:rPr>
        <w:t xml:space="preserve">as </w:t>
      </w:r>
      <w:r w:rsidRPr="00841FF4">
        <w:rPr>
          <w:rFonts w:eastAsia="Times New Roman" w:cstheme="minorHAnsi"/>
          <w:b/>
          <w:highlight w:val="green"/>
          <w:lang w:eastAsia="en-GB"/>
        </w:rPr>
        <w:t>inline-block</w:t>
      </w:r>
    </w:p>
    <w:p w14:paraId="63F8C79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top, right and bottom: </w:t>
      </w:r>
      <w:r w:rsidRPr="00841FF4">
        <w:rPr>
          <w:rFonts w:eastAsia="Times New Roman" w:cstheme="minorHAnsi"/>
          <w:b/>
          <w:highlight w:val="green"/>
          <w:lang w:eastAsia="en-GB"/>
        </w:rPr>
        <w:t>16px</w:t>
      </w:r>
    </w:p>
    <w:p w14:paraId="5A0E2A1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841FF4">
        <w:rPr>
          <w:rFonts w:eastAsia="Times New Roman" w:cstheme="minorHAnsi"/>
          <w:b/>
          <w:highlight w:val="green"/>
          <w:lang w:eastAsia="en-GB"/>
        </w:rPr>
        <w:t>32px</w:t>
      </w:r>
    </w:p>
    <w:p w14:paraId="6C71E20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op margin: </w:t>
      </w:r>
      <w:r w:rsidRPr="00841FF4">
        <w:rPr>
          <w:rFonts w:eastAsia="Times New Roman" w:cstheme="minorHAnsi"/>
          <w:b/>
          <w:highlight w:val="green"/>
          <w:lang w:eastAsia="en-GB"/>
        </w:rPr>
        <w:t>20px</w:t>
      </w:r>
    </w:p>
    <w:p w14:paraId="67F9751E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Background color: </w:t>
      </w:r>
      <w:r w:rsidRPr="00841FF4">
        <w:rPr>
          <w:rFonts w:eastAsia="Times New Roman" w:cstheme="minorHAnsi"/>
          <w:b/>
          <w:highlight w:val="green"/>
          <w:lang w:eastAsia="en-GB"/>
        </w:rPr>
        <w:t>#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0A2C48</w:t>
      </w:r>
    </w:p>
    <w:p w14:paraId="680EF7DB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fff</w:t>
      </w:r>
    </w:p>
    <w:p w14:paraId="4FD35350" w14:textId="15A396CB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highlight w:val="green"/>
        </w:rPr>
        <w:t xml:space="preserve">Radius of the border: </w:t>
      </w:r>
      <w:r w:rsidRPr="00841FF4">
        <w:rPr>
          <w:b/>
          <w:highlight w:val="green"/>
        </w:rPr>
        <w:t>4px</w:t>
      </w:r>
    </w:p>
    <w:p w14:paraId="793015CD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b/>
          <w:noProof/>
          <w:highlight w:val="green"/>
        </w:rPr>
        <w:t xml:space="preserve"> </w:t>
      </w:r>
      <w:r w:rsidRPr="00841FF4">
        <w:rPr>
          <w:bCs/>
          <w:highlight w:val="green"/>
        </w:rPr>
        <w:t>on mouse</w:t>
      </w:r>
      <w:r w:rsidRPr="00841FF4">
        <w:rPr>
          <w:b/>
          <w:highlight w:val="green"/>
        </w:rPr>
        <w:t xml:space="preserve"> hover:</w:t>
      </w:r>
    </w:p>
    <w:p w14:paraId="44C14F56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bCs/>
          <w:highlight w:val="green"/>
        </w:rPr>
        <w:t>Background color:</w:t>
      </w:r>
      <w:r w:rsidRPr="00841FF4">
        <w:rPr>
          <w:b/>
          <w:highlight w:val="green"/>
        </w:rPr>
        <w:t xml:space="preserve"> #</w:t>
      </w:r>
      <w:r w:rsidRPr="00841FF4">
        <w:rPr>
          <w:b/>
          <w:noProof/>
          <w:highlight w:val="green"/>
        </w:rPr>
        <w:t>2A4C68</w:t>
      </w:r>
    </w:p>
    <w:p w14:paraId="470D6571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p&gt;</w:t>
      </w:r>
      <w:r w:rsidRPr="00841FF4">
        <w:rPr>
          <w:highlight w:val="green"/>
        </w:rPr>
        <w:t>:</w:t>
      </w:r>
    </w:p>
    <w:p w14:paraId="67F979AA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c9d6ff</w:t>
      </w:r>
    </w:p>
    <w:p w14:paraId="68BD51E3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nt size: </w:t>
      </w:r>
      <w:r w:rsidRPr="00841FF4">
        <w:rPr>
          <w:rStyle w:val="CodeChar"/>
          <w:rFonts w:asciiTheme="minorHAnsi" w:hAnsiTheme="minorHAnsi"/>
          <w:noProof w:val="0"/>
          <w:highlight w:val="green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1B5A5" w14:textId="77777777" w:rsidR="00CC0217" w:rsidRDefault="00CC0217" w:rsidP="008068A2">
      <w:pPr>
        <w:spacing w:after="0" w:line="240" w:lineRule="auto"/>
      </w:pPr>
      <w:r>
        <w:separator/>
      </w:r>
    </w:p>
  </w:endnote>
  <w:endnote w:type="continuationSeparator" w:id="0">
    <w:p w14:paraId="134B898F" w14:textId="77777777" w:rsidR="00CC0217" w:rsidRDefault="00CC02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41EAD" w14:textId="77777777" w:rsidR="00CC0217" w:rsidRDefault="00CC0217" w:rsidP="008068A2">
      <w:pPr>
        <w:spacing w:after="0" w:line="240" w:lineRule="auto"/>
      </w:pPr>
      <w:r>
        <w:separator/>
      </w:r>
    </w:p>
  </w:footnote>
  <w:footnote w:type="continuationSeparator" w:id="0">
    <w:p w14:paraId="0A3E4E80" w14:textId="77777777" w:rsidR="00CC0217" w:rsidRDefault="00CC02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E6E7D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4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9191B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02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1FF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005C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173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217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1EC0"/>
    <w:rsid w:val="00EC36F5"/>
    <w:rsid w:val="00EC5A4D"/>
    <w:rsid w:val="00ED0DEA"/>
    <w:rsid w:val="00ED73C4"/>
    <w:rsid w:val="00F0303A"/>
    <w:rsid w:val="00F05B6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4</TotalTime>
  <Pages>4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0</cp:revision>
  <cp:lastPrinted>2015-10-26T22:35:00Z</cp:lastPrinted>
  <dcterms:created xsi:type="dcterms:W3CDTF">2019-11-12T12:29:00Z</dcterms:created>
  <dcterms:modified xsi:type="dcterms:W3CDTF">2022-06-04T12:05:00Z</dcterms:modified>
  <cp:category>computer programming;programming;software development;software engineering</cp:category>
</cp:coreProperties>
</file>